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F18C5" w14:textId="77777777" w:rsidR="00CD1E58" w:rsidRDefault="00CD1E58"/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77777777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1/2022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dr Ernest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Skowron</w:t>
      </w:r>
      <w:proofErr w:type="spellEnd"/>
    </w:p>
    <w:p w14:paraId="4D9B442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hAnsi="Times New Roman" w:cs="Times New Roman"/>
          <w:sz w:val="24"/>
          <w:szCs w:val="24"/>
          <w:lang w:val="en-US"/>
        </w:rPr>
        <w:t>e-mail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308A">
        <w:rPr>
          <w:rFonts w:ascii="Times New Roman" w:hAnsi="Times New Roman" w:cs="Times New Roman"/>
          <w:sz w:val="24"/>
          <w:szCs w:val="24"/>
          <w:lang w:val="en-US"/>
        </w:rPr>
        <w:t>ernest.skowron@ujk.edu.pl</w:t>
      </w:r>
    </w:p>
    <w:p w14:paraId="1A632E79" w14:textId="77777777" w:rsidR="00CD1E58" w:rsidRPr="00CD1E58" w:rsidRDefault="00CD1E58" w:rsidP="00CD1E5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565059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331500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565059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701A6594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es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</w:t>
            </w:r>
            <w:bookmarkStart w:id="0" w:name="_GoBack"/>
            <w:bookmarkEnd w:id="0"/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862B16" w:rsidRPr="00210B3A" w14:paraId="6E59BE31" w14:textId="77777777" w:rsidTr="00565059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862B16" w:rsidRPr="00210B3A" w14:paraId="400036B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58C3" w14:textId="32B7E896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E72A" w14:textId="6B241A6E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430" w14:textId="4DF3914E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6C19D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51455551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6E0E3" w14:textId="046796CF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5ADB" w14:textId="1BBC95B4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862B16" w:rsidRPr="00210B3A" w14:paraId="62782E5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0A675" w14:textId="54629344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C061" w14:textId="6316EA7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15F6" w14:textId="141A323C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7E92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E78C9" w14:textId="151139DD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9760" w14:textId="2CC7CFD1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862B16" w:rsidRPr="00210B3A" w14:paraId="2F2E575A" w14:textId="77777777" w:rsidTr="0029108A">
        <w:trPr>
          <w:trHeight w:val="508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B22C" w14:textId="64B86A32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1169" w14:textId="012EB96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B14E" w14:textId="4C05D38E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4ADBE" w14:textId="789E7FAB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A128A" w14:textId="50E58706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5FAAA" w14:textId="087C4BF6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862B16" w:rsidRPr="00210B3A" w14:paraId="6F90BF0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DA75" w14:textId="11CEFFD8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8E47" w14:textId="788C08F2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F01D" w14:textId="1691CB6D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7CD3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D80E6" w14:textId="1079C810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ADA7" w14:textId="237AD756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862B16" w:rsidRPr="00210B3A" w14:paraId="6F967F74" w14:textId="77777777" w:rsidTr="0029108A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862B16" w:rsidRPr="00210B3A" w14:paraId="665C472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862B16" w:rsidRPr="00210B3A" w14:paraId="3CE31835" w14:textId="77777777" w:rsidTr="0029108A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2DEDAF4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32CB5F19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862B16" w:rsidRPr="00210B3A" w14:paraId="6DF96918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3F0C06F1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</w:tr>
      <w:tr w:rsidR="00862B16" w:rsidRPr="00210B3A" w14:paraId="3F6F34F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862B16" w:rsidRPr="00210B3A" w14:paraId="7F108E43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7BFA5D3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2D65F3BF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862B16" w:rsidRPr="00210B3A" w14:paraId="75A613C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862B16" w:rsidRPr="0099308A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862B16" w:rsidRPr="00210B3A" w14:paraId="5681E4AD" w14:textId="77777777" w:rsidTr="0029108A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0DB6A1B0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862B16" w:rsidRPr="00210B3A" w14:paraId="4420985E" w14:textId="77777777" w:rsidTr="0029108A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862B16" w:rsidRPr="0099308A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862B16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862B16" w:rsidRPr="00210B3A" w14:paraId="6C96B569" w14:textId="77777777" w:rsidTr="0029108A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7B9347F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862B16" w:rsidRPr="00827F30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862B16" w:rsidRPr="00CD1E58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862B16" w:rsidRPr="00210B3A" w14:paraId="08812EF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862B16" w:rsidRPr="00827F30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862B16" w:rsidRPr="00057695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60521AD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862B16" w:rsidRPr="00827F30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862B16" w:rsidRPr="00057695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CC5727A" w14:textId="77777777" w:rsidTr="0029108A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30EDE" w14:textId="3E7EAAA0" w:rsidR="00862B16" w:rsidRPr="00930AEB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4619" w14:textId="7AADBE97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2D7" w14:textId="6B7F3A9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0011" w14:textId="33D1BB20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5D7A" w14:textId="4B1D1B09" w:rsidR="00862B16" w:rsidRPr="00057695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9C7DE" w14:textId="4AEF4D5F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862B16" w:rsidRPr="00210B3A" w14:paraId="3E2A81BE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766E" w14:textId="1F662172" w:rsidR="00862B16" w:rsidRPr="00930AEB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BC8" w14:textId="5B2AC619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BE7C2" w14:textId="0AF8C24D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6EED8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A790" w14:textId="36A30D59" w:rsidR="00862B16" w:rsidRPr="00057695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2A02" w14:textId="6C09175A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6C053C" w:rsidRPr="00210B3A" w14:paraId="2E7DC22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0190" w14:textId="61E10626" w:rsidR="006C053C" w:rsidRDefault="006C053C" w:rsidP="006C0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B81E" w14:textId="66DF2808" w:rsidR="006C053C" w:rsidRPr="0029108A" w:rsidRDefault="006C053C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49B1" w14:textId="0997EA72" w:rsidR="006C053C" w:rsidRPr="00326FF2" w:rsidRDefault="006C053C" w:rsidP="006C0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36C945" w14:textId="4513B044" w:rsidR="006C053C" w:rsidRPr="00CD1E58" w:rsidRDefault="006C053C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17DE" w14:textId="592F194A" w:rsidR="006C053C" w:rsidRPr="00057695" w:rsidRDefault="006C053C" w:rsidP="006C053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41D0" w14:textId="25A6844A" w:rsidR="006C053C" w:rsidRDefault="006C053C" w:rsidP="006C053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6C053C" w:rsidRPr="00210B3A" w14:paraId="7CE312D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D2597" w14:textId="03C78EA5" w:rsidR="006C053C" w:rsidRDefault="006C053C" w:rsidP="006C0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DAD7" w14:textId="53821497" w:rsidR="006C053C" w:rsidRPr="0029108A" w:rsidRDefault="006C053C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1A70" w14:textId="2409D528" w:rsidR="006C053C" w:rsidRPr="00326FF2" w:rsidRDefault="006C053C" w:rsidP="006C0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F43B" w14:textId="77777777" w:rsidR="006C053C" w:rsidRPr="00CD1E58" w:rsidRDefault="006C053C" w:rsidP="006C053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B6875" w14:textId="7EEA03FF" w:rsidR="006C053C" w:rsidRPr="00057695" w:rsidRDefault="006C053C" w:rsidP="006C053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30EFE" w14:textId="76375DBA" w:rsidR="006C053C" w:rsidRDefault="006C053C" w:rsidP="006C053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1E7B7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81777" w14:textId="77777777" w:rsidR="00C16F5A" w:rsidRDefault="00C16F5A" w:rsidP="00CD1E58">
      <w:pPr>
        <w:spacing w:after="0" w:line="240" w:lineRule="auto"/>
      </w:pPr>
      <w:r>
        <w:separator/>
      </w:r>
    </w:p>
  </w:endnote>
  <w:endnote w:type="continuationSeparator" w:id="0">
    <w:p w14:paraId="3EB11AD5" w14:textId="77777777" w:rsidR="00C16F5A" w:rsidRDefault="00C16F5A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F5B64F" w14:textId="77777777" w:rsidR="00C16F5A" w:rsidRDefault="00C16F5A" w:rsidP="00CD1E58">
      <w:pPr>
        <w:spacing w:after="0" w:line="240" w:lineRule="auto"/>
      </w:pPr>
      <w:r>
        <w:separator/>
      </w:r>
    </w:p>
  </w:footnote>
  <w:footnote w:type="continuationSeparator" w:id="0">
    <w:p w14:paraId="3C24FC9A" w14:textId="77777777" w:rsidR="00C16F5A" w:rsidRDefault="00C16F5A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0EBF1" w14:textId="77777777" w:rsidR="00CD1E58" w:rsidRDefault="00CD1E58">
    <w:pPr>
      <w:pStyle w:val="Nagwek"/>
    </w:pPr>
    <w:r w:rsidRPr="00C31055">
      <w:rPr>
        <w:b/>
        <w:bCs/>
        <w:noProof/>
        <w:lang w:eastAsia="pl-PL"/>
      </w:rPr>
      <w:drawing>
        <wp:anchor distT="0" distB="0" distL="114300" distR="114300" simplePos="0" relativeHeight="251658240" behindDoc="0" locked="0" layoutInCell="1" allowOverlap="1" wp14:anchorId="567D47F5" wp14:editId="1F3E735F">
          <wp:simplePos x="0" y="0"/>
          <wp:positionH relativeFrom="margin">
            <wp:posOffset>-7620</wp:posOffset>
          </wp:positionH>
          <wp:positionV relativeFrom="margin">
            <wp:posOffset>-567690</wp:posOffset>
          </wp:positionV>
          <wp:extent cx="1654175" cy="342900"/>
          <wp:effectExtent l="0" t="0" r="3175" b="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1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81F0322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83D84"/>
    <w:rsid w:val="000E6E7F"/>
    <w:rsid w:val="001262A9"/>
    <w:rsid w:val="00134BC5"/>
    <w:rsid w:val="00166913"/>
    <w:rsid w:val="001E7B76"/>
    <w:rsid w:val="00210B3A"/>
    <w:rsid w:val="00230012"/>
    <w:rsid w:val="00243A80"/>
    <w:rsid w:val="0029108A"/>
    <w:rsid w:val="00294655"/>
    <w:rsid w:val="002A1146"/>
    <w:rsid w:val="00321C62"/>
    <w:rsid w:val="00331500"/>
    <w:rsid w:val="003D743B"/>
    <w:rsid w:val="00442711"/>
    <w:rsid w:val="0046111F"/>
    <w:rsid w:val="004D2CAB"/>
    <w:rsid w:val="004E19A9"/>
    <w:rsid w:val="00505FD7"/>
    <w:rsid w:val="00565059"/>
    <w:rsid w:val="006C04D6"/>
    <w:rsid w:val="006C053C"/>
    <w:rsid w:val="007126D4"/>
    <w:rsid w:val="00731102"/>
    <w:rsid w:val="00736983"/>
    <w:rsid w:val="0074567E"/>
    <w:rsid w:val="00862B16"/>
    <w:rsid w:val="008A021E"/>
    <w:rsid w:val="008E2BAA"/>
    <w:rsid w:val="009025BE"/>
    <w:rsid w:val="00913C2E"/>
    <w:rsid w:val="00930AEB"/>
    <w:rsid w:val="009C05F1"/>
    <w:rsid w:val="00A05FE4"/>
    <w:rsid w:val="00A56176"/>
    <w:rsid w:val="00A8705C"/>
    <w:rsid w:val="00AD394C"/>
    <w:rsid w:val="00AD7FD7"/>
    <w:rsid w:val="00B017B0"/>
    <w:rsid w:val="00B03343"/>
    <w:rsid w:val="00BC17D7"/>
    <w:rsid w:val="00C16F5A"/>
    <w:rsid w:val="00C76236"/>
    <w:rsid w:val="00CD1E58"/>
    <w:rsid w:val="00CD66EC"/>
    <w:rsid w:val="00CD7EF3"/>
    <w:rsid w:val="00D01A28"/>
    <w:rsid w:val="00E009C8"/>
    <w:rsid w:val="00ED3647"/>
    <w:rsid w:val="00F9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F56EC-7CE8-4EC5-AE8C-F14DA0CB6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51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cp:lastPrinted>2020-12-29T07:15:00Z</cp:lastPrinted>
  <dcterms:created xsi:type="dcterms:W3CDTF">2021-03-06T16:57:00Z</dcterms:created>
  <dcterms:modified xsi:type="dcterms:W3CDTF">2021-03-06T17:27:00Z</dcterms:modified>
</cp:coreProperties>
</file>